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73781D" w:rsidP="0073781D">
      <w:pPr>
        <w:pStyle w:val="BodyText"/>
        <w:bidi w:val="0"/>
      </w:pPr>
      <w:r>
        <w:rPr>
          <w:b/>
          <w:rtl w:val="0"/>
          <w:lang w:val="ru-RU"/>
        </w:rPr>
        <w:t>Списки Заклинаний</w:t>
      </w:r>
    </w:p>
    <w:p w:rsidR="0073781D" w:rsidP="0073781D">
      <w:pPr>
        <w:pStyle w:val="Heading3"/>
        <w:bidi w:val="0"/>
      </w:pPr>
      <w:bookmarkStart w:id="0" w:name="bard-spells"/>
      <w:r>
        <w:rPr>
          <w:rtl w:val="0"/>
          <w:lang w:val="ru-RU"/>
        </w:rPr>
        <w:t>ЗАКЛИНАНИЯ БАРДА</w:t>
      </w:r>
      <w:bookmarkEnd w:id="0"/>
    </w:p>
    <w:p w:rsidR="0073781D" w:rsidP="0073781D">
      <w:pPr>
        <w:pStyle w:val="Heading5"/>
        <w:bidi w:val="0"/>
      </w:pPr>
      <w:bookmarkStart w:id="1" w:name="cantrips-0-level"/>
      <w:r>
        <w:rPr>
          <w:rtl w:val="0"/>
          <w:lang w:val="ru-RU"/>
        </w:rPr>
        <w:t>ЗАГОВОРЫ (0ой круг)</w:t>
        <w:br/>
      </w:r>
      <w:bookmarkEnd w:id="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яшущие огонь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2" w:name="st-level"/>
      <w:r>
        <w:rPr>
          <w:rtl w:val="0"/>
          <w:lang w:val="ru-RU"/>
        </w:rPr>
        <w:t>1ый круг</w:t>
      </w:r>
      <w:bookmarkEnd w:id="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ч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онь ф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роиз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твратительный Сме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оз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3" w:name="nd-level"/>
      <w:r>
        <w:rPr>
          <w:rtl w:val="0"/>
          <w:lang w:val="ru-RU"/>
        </w:rPr>
        <w:t>2ой круг</w:t>
      </w:r>
      <w:bookmarkEnd w:id="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миротв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хватывающая реч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калить метал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е ус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Разбивающий звук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4" w:name="rd-level"/>
      <w:r>
        <w:rPr>
          <w:rtl w:val="0"/>
          <w:lang w:val="ru-RU"/>
        </w:rPr>
        <w:t>3ий круг</w:t>
      </w:r>
      <w:bookmarkEnd w:id="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цен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обнаруж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мертв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иж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Heading5"/>
        <w:bidi w:val="0"/>
      </w:pPr>
      <w:bookmarkStart w:id="5" w:name="th-level"/>
      <w:r>
        <w:rPr>
          <w:rtl w:val="0"/>
          <w:lang w:val="ru-RU"/>
        </w:rPr>
        <w:t>4ый круг</w:t>
      </w:r>
      <w:bookmarkEnd w:id="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Heading5"/>
        <w:bidi w:val="0"/>
      </w:pPr>
      <w:bookmarkStart w:id="6" w:name="th-level-1"/>
      <w:r>
        <w:rPr>
          <w:rtl w:val="0"/>
          <w:lang w:val="ru-RU"/>
        </w:rPr>
        <w:t>5ый круг</w:t>
      </w:r>
      <w:bookmarkEnd w:id="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бужден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гуманои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нание леген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льшивый двой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менение памя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ичи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Heading5"/>
        <w:bidi w:val="0"/>
      </w:pPr>
      <w:bookmarkStart w:id="7" w:name="th-level-2"/>
      <w:r>
        <w:rPr>
          <w:rtl w:val="0"/>
          <w:lang w:val="ru-RU"/>
        </w:rPr>
        <w:t>6ой круг</w:t>
      </w:r>
      <w:bookmarkEnd w:id="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жи и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удержная пляс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граммируемая Иллюз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8" w:name="th-level-3"/>
      <w:r>
        <w:rPr>
          <w:rtl w:val="0"/>
          <w:lang w:val="ru-RU"/>
        </w:rPr>
        <w:t>7ой круг</w:t>
      </w:r>
      <w:bookmarkEnd w:id="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стически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ликолепный Особня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екция обра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9" w:name="th-level-4"/>
      <w:r>
        <w:rPr>
          <w:rtl w:val="0"/>
          <w:lang w:val="ru-RU"/>
        </w:rPr>
        <w:t>8ой круг</w:t>
      </w:r>
      <w:bookmarkEnd w:id="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йкий язы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крыт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лушать</w:t>
      </w:r>
    </w:p>
    <w:p w:rsidR="0073781D" w:rsidP="0073781D">
      <w:pPr>
        <w:pStyle w:val="Heading5"/>
        <w:bidi w:val="0"/>
      </w:pPr>
      <w:bookmarkStart w:id="10" w:name="th-level-5"/>
      <w:r>
        <w:rPr>
          <w:rtl w:val="0"/>
          <w:lang w:val="ru-RU"/>
        </w:rPr>
        <w:t>9ый круг</w:t>
      </w:r>
      <w:bookmarkEnd w:id="1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Heading3"/>
        <w:bidi w:val="0"/>
      </w:pPr>
      <w:bookmarkStart w:id="11" w:name="cleric-spells"/>
      <w:r>
        <w:rPr>
          <w:rtl w:val="0"/>
          <w:lang w:val="ru-RU"/>
        </w:rPr>
        <w:t>Заклинания Клерика</w:t>
      </w:r>
      <w:bookmarkEnd w:id="11"/>
    </w:p>
    <w:p w:rsidR="0073781D" w:rsidP="0073781D">
      <w:pPr>
        <w:pStyle w:val="Heading5"/>
        <w:bidi w:val="0"/>
      </w:pPr>
      <w:bookmarkStart w:id="12" w:name="cantrips-0-level-1"/>
      <w:r>
        <w:rPr>
          <w:rtl w:val="0"/>
          <w:lang w:val="ru-RU"/>
        </w:rPr>
        <w:t>ЗАГОВОРЫ (0ой круг)</w:t>
        <w:br/>
      </w:r>
      <w:bookmarkEnd w:id="1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прот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щенное Плам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вматургия</w:t>
      </w:r>
    </w:p>
    <w:p w:rsidR="0073781D" w:rsidP="0073781D">
      <w:pPr>
        <w:pStyle w:val="Heading5"/>
        <w:bidi w:val="0"/>
      </w:pPr>
      <w:bookmarkStart w:id="13" w:name="st-level-1"/>
      <w:r>
        <w:rPr>
          <w:rtl w:val="0"/>
          <w:lang w:val="ru-RU"/>
        </w:rPr>
        <w:t>1ый круг</w:t>
      </w:r>
      <w:bookmarkEnd w:id="1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ч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лагосл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к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или уничтожение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правляющи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нес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беж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 Веры</w:t>
      </w:r>
    </w:p>
    <w:p w:rsidR="0073781D" w:rsidP="0073781D">
      <w:pPr>
        <w:pStyle w:val="Heading5"/>
        <w:bidi w:val="0"/>
      </w:pPr>
      <w:bookmarkStart w:id="14" w:name="nd-level-1"/>
      <w:r>
        <w:rPr>
          <w:rtl w:val="0"/>
          <w:lang w:val="ru-RU"/>
        </w:rPr>
        <w:t>2ой круг</w:t>
      </w:r>
      <w:bookmarkEnd w:id="1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мощ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миротв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чный ого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тленные остан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олитва исце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хов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15" w:name="rd-level-1"/>
      <w:r>
        <w:rPr>
          <w:rtl w:val="0"/>
          <w:lang w:val="ru-RU"/>
        </w:rPr>
        <w:t>3ий круг</w:t>
      </w:r>
      <w:bookmarkEnd w:id="1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нятие мертв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як надеж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ищи и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Исцеляю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иться с камн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мертв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ховные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Heading5"/>
        <w:bidi w:val="0"/>
      </w:pPr>
      <w:bookmarkStart w:id="16" w:name="th-level-6"/>
      <w:r>
        <w:rPr>
          <w:rtl w:val="0"/>
          <w:lang w:val="ru-RU"/>
        </w:rPr>
        <w:t>4ый круг</w:t>
      </w:r>
      <w:bookmarkEnd w:id="1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с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Heading5"/>
        <w:bidi w:val="0"/>
      </w:pPr>
      <w:bookmarkStart w:id="17" w:name="th-level-7"/>
      <w:r>
        <w:rPr>
          <w:rtl w:val="0"/>
          <w:lang w:val="ru-RU"/>
        </w:rPr>
        <w:t>5ый круг</w:t>
      </w:r>
      <w:bookmarkEnd w:id="1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ткр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менный столп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вя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ген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нание: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Heading5"/>
        <w:bidi w:val="0"/>
      </w:pPr>
      <w:bookmarkStart w:id="18" w:name="th-level-8"/>
      <w:r>
        <w:rPr>
          <w:rtl w:val="0"/>
          <w:lang w:val="ru-RU"/>
        </w:rPr>
        <w:t>6ой круг</w:t>
      </w:r>
      <w:bookmarkEnd w:id="1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клин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пр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вреж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ир герое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й Союз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возврата</w:t>
      </w:r>
    </w:p>
    <w:p w:rsidR="0073781D" w:rsidP="0073781D">
      <w:pPr>
        <w:pStyle w:val="Heading5"/>
        <w:bidi w:val="0"/>
      </w:pPr>
      <w:bookmarkStart w:id="19" w:name="th-level-9"/>
      <w:r>
        <w:rPr>
          <w:rtl w:val="0"/>
          <w:lang w:val="ru-RU"/>
        </w:rPr>
        <w:t>7ой круг</w:t>
      </w:r>
      <w:bookmarkEnd w:id="1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небожите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жественно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Heading5"/>
        <w:bidi w:val="0"/>
      </w:pPr>
      <w:bookmarkStart w:id="20" w:name="th-level-10"/>
      <w:r>
        <w:rPr>
          <w:rtl w:val="0"/>
          <w:lang w:val="ru-RU"/>
        </w:rPr>
        <w:t>8ой круг</w:t>
      </w:r>
      <w:bookmarkEnd w:id="2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 анти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ура святости</w:t>
      </w:r>
    </w:p>
    <w:p w:rsidR="0073781D" w:rsidP="0073781D">
      <w:pPr>
        <w:pStyle w:val="Heading5"/>
        <w:bidi w:val="0"/>
      </w:pPr>
      <w:bookmarkStart w:id="21" w:name="th-level-11"/>
      <w:r>
        <w:rPr>
          <w:rtl w:val="0"/>
          <w:lang w:val="ru-RU"/>
        </w:rPr>
        <w:t>9ый круг</w:t>
      </w:r>
      <w:bookmarkEnd w:id="2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Воскрешение</w:t>
      </w:r>
    </w:p>
    <w:p w:rsidR="0073781D" w:rsidP="0073781D">
      <w:pPr>
        <w:pStyle w:val="Heading3"/>
        <w:bidi w:val="0"/>
      </w:pPr>
      <w:bookmarkStart w:id="22" w:name="druid-spells"/>
      <w:r>
        <w:rPr>
          <w:rtl w:val="0"/>
          <w:lang w:val="ru-RU"/>
        </w:rPr>
        <w:t>Заклинания Друида</w:t>
      </w:r>
      <w:bookmarkEnd w:id="22"/>
    </w:p>
    <w:p w:rsidR="0073781D" w:rsidP="0073781D">
      <w:pPr>
        <w:pStyle w:val="Heading5"/>
        <w:bidi w:val="0"/>
      </w:pPr>
      <w:bookmarkStart w:id="23" w:name="cantrips-0-level-2"/>
      <w:r>
        <w:rPr>
          <w:rtl w:val="0"/>
          <w:lang w:val="ru-RU"/>
        </w:rPr>
        <w:t>ЗАГОВОРЫ (0ой круг)</w:t>
        <w:br/>
      </w:r>
      <w:bookmarkEnd w:id="2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ла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прот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Шилейла</w:t>
      </w:r>
    </w:p>
    <w:p w:rsidR="0073781D" w:rsidP="0073781D">
      <w:pPr>
        <w:pStyle w:val="Heading5"/>
        <w:bidi w:val="0"/>
      </w:pPr>
      <w:bookmarkStart w:id="24" w:name="st-level-2"/>
      <w:r>
        <w:rPr>
          <w:rtl w:val="0"/>
          <w:lang w:val="ru-RU"/>
        </w:rPr>
        <w:t>1ый круг</w:t>
      </w:r>
      <w:bookmarkEnd w:id="2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или уничтожение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утыв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онь ф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Heading5"/>
        <w:bidi w:val="0"/>
      </w:pPr>
      <w:bookmarkStart w:id="25" w:name="nd-level-2"/>
      <w:r>
        <w:rPr>
          <w:rtl w:val="0"/>
          <w:lang w:val="ru-RU"/>
        </w:rPr>
        <w:t>2ой круг</w:t>
      </w:r>
      <w:bookmarkEnd w:id="2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бовая кож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менны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ыл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калить метал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нны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сследное переме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Шипов</w:t>
      </w:r>
    </w:p>
    <w:p w:rsidR="0073781D" w:rsidP="0073781D">
      <w:pPr>
        <w:pStyle w:val="Heading5"/>
        <w:bidi w:val="0"/>
      </w:pPr>
      <w:bookmarkStart w:id="26" w:name="rd-level-2"/>
      <w:r>
        <w:rPr>
          <w:rtl w:val="0"/>
          <w:lang w:val="ru-RU"/>
        </w:rPr>
        <w:t>3ий круг</w:t>
      </w:r>
      <w:bookmarkEnd w:id="2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олн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животн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иться с камн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ветра</w:t>
      </w:r>
    </w:p>
    <w:p w:rsidR="0073781D" w:rsidP="0073781D">
      <w:pPr>
        <w:pStyle w:val="Heading5"/>
        <w:bidi w:val="0"/>
      </w:pPr>
      <w:bookmarkStart w:id="27" w:name="th-level-12"/>
      <w:r>
        <w:rPr>
          <w:rtl w:val="0"/>
          <w:lang w:val="ru-RU"/>
        </w:rPr>
        <w:t>4ый круг</w:t>
      </w:r>
      <w:bookmarkEnd w:id="2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алых элемента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лесных сущест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животн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гантское насеко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28" w:name="th-level-13"/>
      <w:r>
        <w:rPr>
          <w:rtl w:val="0"/>
          <w:lang w:val="ru-RU"/>
        </w:rPr>
        <w:t>5ый круг</w:t>
      </w:r>
      <w:bookmarkEnd w:id="2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града жиз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бужден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щение с прир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элемента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инкарн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ревесный пу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29" w:name="th-level-14"/>
      <w:r>
        <w:rPr>
          <w:rtl w:val="0"/>
          <w:lang w:val="ru-RU"/>
        </w:rPr>
        <w:t>6ой круг</w:t>
      </w:r>
      <w:bookmarkEnd w:id="2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фе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ир герое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ход по растения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шип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утешествие с ветром</w:t>
      </w:r>
    </w:p>
    <w:p w:rsidR="0073781D" w:rsidP="0073781D">
      <w:pPr>
        <w:pStyle w:val="Heading5"/>
        <w:bidi w:val="0"/>
      </w:pPr>
      <w:bookmarkStart w:id="30" w:name="th-level-15"/>
      <w:r>
        <w:rPr>
          <w:rtl w:val="0"/>
          <w:lang w:val="ru-RU"/>
        </w:rPr>
        <w:t>7ой круг</w:t>
      </w:r>
      <w:bookmarkEnd w:id="3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Heading5"/>
        <w:bidi w:val="0"/>
      </w:pPr>
      <w:bookmarkStart w:id="31" w:name="th-level-16"/>
      <w:r>
        <w:rPr>
          <w:rtl w:val="0"/>
          <w:lang w:val="ru-RU"/>
        </w:rPr>
        <w:t>8ой круг</w:t>
      </w:r>
      <w:bookmarkEnd w:id="3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ивотные обл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нтипатия/Симпат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32" w:name="th-level-17"/>
      <w:r>
        <w:rPr>
          <w:rtl w:val="0"/>
          <w:lang w:val="ru-RU"/>
        </w:rPr>
        <w:t>9ый круг</w:t>
      </w:r>
      <w:bookmarkEnd w:id="3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уря возмезд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Воскрешение</w:t>
      </w:r>
    </w:p>
    <w:p w:rsidR="0073781D" w:rsidP="0073781D">
      <w:pPr>
        <w:pStyle w:val="Heading3"/>
        <w:bidi w:val="0"/>
      </w:pPr>
      <w:bookmarkStart w:id="33" w:name="paladin-spells"/>
      <w:r>
        <w:rPr>
          <w:rtl w:val="0"/>
          <w:lang w:val="ru-RU"/>
        </w:rPr>
        <w:t>Заклинания Паладина</w:t>
      </w:r>
      <w:bookmarkEnd w:id="33"/>
    </w:p>
    <w:p w:rsidR="0073781D" w:rsidP="0073781D">
      <w:pPr>
        <w:pStyle w:val="Heading5"/>
        <w:bidi w:val="0"/>
      </w:pPr>
      <w:bookmarkStart w:id="34" w:name="st-level-3"/>
      <w:r>
        <w:rPr>
          <w:rtl w:val="0"/>
          <w:lang w:val="ru-RU"/>
        </w:rPr>
        <w:t>1ый круг</w:t>
      </w:r>
      <w:bookmarkEnd w:id="3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лагосл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к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жественная мил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роиз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 Веры</w:t>
      </w:r>
    </w:p>
    <w:p w:rsidR="0073781D" w:rsidP="0073781D">
      <w:pPr>
        <w:pStyle w:val="Heading5"/>
        <w:bidi w:val="0"/>
      </w:pPr>
      <w:bookmarkStart w:id="35" w:name="nd-level-3"/>
      <w:r>
        <w:rPr>
          <w:rtl w:val="0"/>
          <w:lang w:val="ru-RU"/>
        </w:rPr>
        <w:t>2ой круг</w:t>
      </w:r>
      <w:bookmarkEnd w:id="3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мощ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скаку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36" w:name="rd-level-3"/>
      <w:r>
        <w:rPr>
          <w:rtl w:val="0"/>
          <w:lang w:val="ru-RU"/>
        </w:rPr>
        <w:t>3ий круг</w:t>
      </w:r>
      <w:bookmarkEnd w:id="3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ищи и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</w:t>
      </w:r>
    </w:p>
    <w:p w:rsidR="0073781D" w:rsidP="0073781D">
      <w:pPr>
        <w:pStyle w:val="Heading5"/>
        <w:bidi w:val="0"/>
      </w:pPr>
      <w:bookmarkStart w:id="37" w:name="th-level-18"/>
      <w:r>
        <w:rPr>
          <w:rtl w:val="0"/>
          <w:lang w:val="ru-RU"/>
        </w:rPr>
        <w:t>4ый круг</w:t>
      </w:r>
      <w:bookmarkEnd w:id="3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Heading5"/>
        <w:bidi w:val="0"/>
      </w:pPr>
      <w:bookmarkStart w:id="38" w:name="th-level-19"/>
      <w:r>
        <w:rPr>
          <w:rtl w:val="0"/>
          <w:lang w:val="ru-RU"/>
        </w:rPr>
        <w:t>5ый круг</w:t>
      </w:r>
      <w:bookmarkEnd w:id="3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Heading3"/>
        <w:bidi w:val="0"/>
      </w:pPr>
      <w:bookmarkStart w:id="39" w:name="ranger-spells"/>
      <w:r>
        <w:rPr>
          <w:rtl w:val="0"/>
          <w:lang w:val="ru-RU"/>
        </w:rPr>
        <w:t xml:space="preserve">Заклинания Рейнджера </w:t>
      </w:r>
      <w:bookmarkEnd w:id="39"/>
    </w:p>
    <w:p w:rsidR="0073781D" w:rsidP="0073781D">
      <w:pPr>
        <w:pStyle w:val="Heading5"/>
        <w:bidi w:val="0"/>
      </w:pPr>
      <w:bookmarkStart w:id="40" w:name="st-level-4"/>
      <w:r>
        <w:rPr>
          <w:rtl w:val="0"/>
          <w:lang w:val="ru-RU"/>
        </w:rPr>
        <w:t>1ый круг</w:t>
      </w:r>
      <w:bookmarkEnd w:id="4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рево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Heading5"/>
        <w:bidi w:val="0"/>
      </w:pPr>
      <w:bookmarkStart w:id="41" w:name="nd-level-4"/>
      <w:r>
        <w:rPr>
          <w:rtl w:val="0"/>
          <w:lang w:val="ru-RU"/>
        </w:rPr>
        <w:t>2ой круг</w:t>
      </w:r>
      <w:bookmarkEnd w:id="4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бовая кож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сследное переме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Шипов</w:t>
      </w:r>
    </w:p>
    <w:p w:rsidR="0073781D" w:rsidP="0073781D">
      <w:pPr>
        <w:pStyle w:val="Heading5"/>
        <w:bidi w:val="0"/>
      </w:pPr>
      <w:bookmarkStart w:id="42" w:name="rd-level-4"/>
      <w:r>
        <w:rPr>
          <w:rtl w:val="0"/>
          <w:lang w:val="ru-RU"/>
        </w:rPr>
        <w:t>3ий круг</w:t>
      </w:r>
      <w:bookmarkEnd w:id="4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животн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обнаруж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ветра</w:t>
      </w:r>
    </w:p>
    <w:p w:rsidR="0073781D" w:rsidP="0073781D">
      <w:pPr>
        <w:pStyle w:val="Heading5"/>
        <w:bidi w:val="0"/>
      </w:pPr>
      <w:bookmarkStart w:id="43" w:name="th-level-20"/>
      <w:r>
        <w:rPr>
          <w:rtl w:val="0"/>
          <w:lang w:val="ru-RU"/>
        </w:rPr>
        <w:t>4ый круг</w:t>
      </w:r>
      <w:bookmarkEnd w:id="4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лесных сущест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Heading5"/>
        <w:bidi w:val="0"/>
      </w:pPr>
      <w:bookmarkStart w:id="44" w:name="th-level-21"/>
      <w:r>
        <w:rPr>
          <w:rtl w:val="0"/>
          <w:lang w:val="ru-RU"/>
        </w:rPr>
        <w:t>5ый круг</w:t>
      </w:r>
      <w:bookmarkEnd w:id="4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щение с прир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ревесный путь</w:t>
      </w:r>
    </w:p>
    <w:p w:rsidR="0073781D" w:rsidP="0073781D">
      <w:pPr>
        <w:pStyle w:val="Heading3"/>
        <w:bidi w:val="0"/>
      </w:pPr>
      <w:bookmarkStart w:id="45" w:name="sorcerer-spells"/>
      <w:r>
        <w:rPr>
          <w:rtl w:val="0"/>
          <w:lang w:val="ru-RU"/>
        </w:rPr>
        <w:t>Заклинания чародея</w:t>
      </w:r>
      <w:bookmarkEnd w:id="45"/>
    </w:p>
    <w:p w:rsidR="0073781D" w:rsidP="0073781D">
      <w:pPr>
        <w:pStyle w:val="Heading5"/>
        <w:bidi w:val="0"/>
      </w:pPr>
      <w:bookmarkStart w:id="46" w:name="cantrips-0-level-3"/>
      <w:r>
        <w:rPr>
          <w:rtl w:val="0"/>
          <w:lang w:val="ru-RU"/>
        </w:rPr>
        <w:t>ЗАГОВОРЫ (0ой круг)</w:t>
        <w:br/>
      </w:r>
      <w:bookmarkEnd w:id="4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рызги кисло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яшущие огонь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Моро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Шоково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47" w:name="st-level-5"/>
      <w:r>
        <w:rPr>
          <w:rtl w:val="0"/>
          <w:lang w:val="ru-RU"/>
        </w:rPr>
        <w:t>1ый круг</w:t>
      </w:r>
      <w:bookmarkEnd w:id="4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рящие Ру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вет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севдожиз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спехи ма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Heading5"/>
        <w:bidi w:val="0"/>
      </w:pPr>
      <w:bookmarkStart w:id="48" w:name="nd-level-5"/>
      <w:r>
        <w:rPr>
          <w:rtl w:val="0"/>
          <w:lang w:val="ru-RU"/>
        </w:rPr>
        <w:t>2ой круг</w:t>
      </w:r>
      <w:bookmarkEnd w:id="4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мена облич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мыт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величение/умень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вит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ящи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Разбивающий звук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ть</w:t>
      </w:r>
    </w:p>
    <w:p w:rsidR="0073781D" w:rsidP="0073781D">
      <w:pPr>
        <w:pStyle w:val="Heading5"/>
        <w:bidi w:val="0"/>
      </w:pPr>
      <w:bookmarkStart w:id="49" w:name="rd-level-5"/>
      <w:r>
        <w:rPr>
          <w:rtl w:val="0"/>
          <w:lang w:val="ru-RU"/>
        </w:rPr>
        <w:t>3ий круг</w:t>
      </w:r>
      <w:bookmarkEnd w:id="4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рц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к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ар молн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цен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д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Heading5"/>
        <w:bidi w:val="0"/>
      </w:pPr>
      <w:bookmarkStart w:id="50" w:name="th-level-22"/>
      <w:r>
        <w:rPr>
          <w:rtl w:val="0"/>
          <w:lang w:val="ru-RU"/>
        </w:rPr>
        <w:t>4ый круг</w:t>
      </w:r>
      <w:bookmarkEnd w:id="5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животн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51" w:name="th-level-23"/>
      <w:r>
        <w:rPr>
          <w:rtl w:val="0"/>
          <w:lang w:val="ru-RU"/>
        </w:rPr>
        <w:t>5ый круг</w:t>
      </w:r>
      <w:bookmarkEnd w:id="5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онус хол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гуманои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ичи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кине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52" w:name="th-level-24"/>
      <w:r>
        <w:rPr>
          <w:rtl w:val="0"/>
          <w:lang w:val="ru-RU"/>
        </w:rPr>
        <w:t>6ой круг</w:t>
      </w:r>
      <w:bookmarkEnd w:id="5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епная 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зинтег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 неуязвим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53" w:name="th-level-25"/>
      <w:r>
        <w:rPr>
          <w:rtl w:val="0"/>
          <w:lang w:val="ru-RU"/>
        </w:rPr>
        <w:t>7ой круг</w:t>
      </w:r>
      <w:bookmarkEnd w:id="5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дленный взры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с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54" w:name="th-level-26"/>
      <w:r>
        <w:rPr>
          <w:rtl w:val="0"/>
          <w:lang w:val="ru-RU"/>
        </w:rPr>
        <w:t>8ой круг</w:t>
      </w:r>
      <w:bookmarkEnd w:id="5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пепеляющ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55" w:name="th-level-27"/>
      <w:r>
        <w:rPr>
          <w:rtl w:val="0"/>
          <w:lang w:val="ru-RU"/>
        </w:rPr>
        <w:t>9ый круг</w:t>
      </w:r>
      <w:bookmarkEnd w:id="5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теори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тановка Вре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елание</w:t>
      </w:r>
    </w:p>
    <w:p w:rsidR="0073781D" w:rsidP="0073781D">
      <w:pPr>
        <w:pStyle w:val="Heading3"/>
        <w:bidi w:val="0"/>
      </w:pPr>
      <w:bookmarkStart w:id="56" w:name="warlock-spells"/>
      <w:r>
        <w:rPr>
          <w:rtl w:val="0"/>
          <w:lang w:val="ru-RU"/>
        </w:rPr>
        <w:t>Заклинания колдуна</w:t>
      </w:r>
      <w:bookmarkEnd w:id="56"/>
    </w:p>
    <w:p w:rsidR="0073781D" w:rsidP="0073781D">
      <w:pPr>
        <w:pStyle w:val="Heading5"/>
        <w:bidi w:val="0"/>
      </w:pPr>
      <w:bookmarkStart w:id="57" w:name="cantrips-0-level-4"/>
      <w:r>
        <w:rPr>
          <w:rtl w:val="0"/>
          <w:lang w:val="ru-RU"/>
        </w:rPr>
        <w:t>ЗАГОВОРЫ (0ой круг)</w:t>
        <w:br/>
      </w:r>
      <w:bookmarkEnd w:id="5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58" w:name="st-level-6"/>
      <w:r>
        <w:rPr>
          <w:rtl w:val="0"/>
          <w:lang w:val="ru-RU"/>
        </w:rPr>
        <w:t>1ый круг</w:t>
      </w:r>
      <w:bookmarkEnd w:id="5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59" w:name="nd-level-6"/>
      <w:r>
        <w:rPr>
          <w:rtl w:val="0"/>
          <w:lang w:val="ru-RU"/>
        </w:rPr>
        <w:t>2ой круг</w:t>
      </w:r>
      <w:bookmarkEnd w:id="5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хватывающая реч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ослаб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Разбивающий звук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нушение</w:t>
      </w:r>
    </w:p>
    <w:p w:rsidR="0073781D" w:rsidP="0073781D">
      <w:pPr>
        <w:pStyle w:val="Heading5"/>
        <w:bidi w:val="0"/>
      </w:pPr>
      <w:bookmarkStart w:id="60" w:name="rd-level-6"/>
      <w:r>
        <w:rPr>
          <w:rtl w:val="0"/>
          <w:lang w:val="ru-RU"/>
        </w:rPr>
        <w:t>3ий круг</w:t>
      </w:r>
      <w:bookmarkEnd w:id="6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цен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сание вампира</w:t>
      </w:r>
    </w:p>
    <w:p w:rsidR="0073781D" w:rsidP="0073781D">
      <w:pPr>
        <w:pStyle w:val="Heading5"/>
        <w:bidi w:val="0"/>
      </w:pPr>
      <w:bookmarkStart w:id="61" w:name="th-level-28"/>
      <w:r>
        <w:rPr>
          <w:rtl w:val="0"/>
          <w:lang w:val="ru-RU"/>
        </w:rPr>
        <w:t>4ый круг</w:t>
      </w:r>
      <w:bookmarkEnd w:id="6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Heading5"/>
        <w:bidi w:val="0"/>
      </w:pPr>
      <w:bookmarkStart w:id="62" w:name="th-level-29"/>
      <w:r>
        <w:rPr>
          <w:rtl w:val="0"/>
          <w:lang w:val="ru-RU"/>
        </w:rPr>
        <w:t>5ый круг</w:t>
      </w:r>
      <w:bookmarkEnd w:id="6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зь с иным измерени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Heading5"/>
        <w:bidi w:val="0"/>
      </w:pPr>
      <w:bookmarkStart w:id="63" w:name="th-level-30"/>
      <w:r>
        <w:rPr>
          <w:rtl w:val="0"/>
          <w:lang w:val="ru-RU"/>
        </w:rPr>
        <w:t>6ой круг</w:t>
      </w:r>
      <w:bookmarkEnd w:id="6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фе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камен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64" w:name="th-level-31"/>
      <w:r>
        <w:rPr>
          <w:rtl w:val="0"/>
          <w:lang w:val="ru-RU"/>
        </w:rPr>
        <w:t>7ой круг</w:t>
      </w:r>
      <w:bookmarkEnd w:id="6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с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Heading5"/>
        <w:bidi w:val="0"/>
      </w:pPr>
      <w:bookmarkStart w:id="65" w:name="th-level-32"/>
      <w:r>
        <w:rPr>
          <w:rtl w:val="0"/>
          <w:lang w:val="ru-RU"/>
        </w:rPr>
        <w:t>8ой круг</w:t>
      </w:r>
      <w:bookmarkEnd w:id="6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мипл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йкий язы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Heading5"/>
        <w:bidi w:val="0"/>
      </w:pPr>
      <w:bookmarkStart w:id="66" w:name="th-level-33"/>
      <w:r>
        <w:rPr>
          <w:rtl w:val="0"/>
          <w:lang w:val="ru-RU"/>
        </w:rPr>
        <w:t>9ый круг</w:t>
      </w:r>
      <w:bookmarkEnd w:id="6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точ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Heading3"/>
        <w:bidi w:val="0"/>
      </w:pPr>
      <w:bookmarkStart w:id="67" w:name="wizard-spells"/>
      <w:r>
        <w:rPr>
          <w:rtl w:val="0"/>
          <w:lang w:val="ru-RU"/>
        </w:rPr>
        <w:t>Заклинания волшебника</w:t>
      </w:r>
      <w:bookmarkEnd w:id="67"/>
    </w:p>
    <w:p w:rsidR="0073781D" w:rsidP="0073781D">
      <w:pPr>
        <w:pStyle w:val="Heading5"/>
        <w:bidi w:val="0"/>
      </w:pPr>
      <w:bookmarkStart w:id="68" w:name="cantrips-0-level-5"/>
      <w:r>
        <w:rPr>
          <w:rtl w:val="0"/>
          <w:lang w:val="ru-RU"/>
        </w:rPr>
        <w:t>ЗАГОВОРЫ (0ой круг)</w:t>
        <w:br/>
      </w:r>
      <w:bookmarkEnd w:id="6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рызги кисло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яшущие огонь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Моро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Шоково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69" w:name="st-level-7"/>
      <w:r>
        <w:rPr>
          <w:rtl w:val="0"/>
          <w:lang w:val="ru-RU"/>
        </w:rPr>
        <w:t>1ый круг</w:t>
      </w:r>
      <w:bookmarkEnd w:id="6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рево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рящие Ру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вет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севдожиз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рящий Дис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и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твратительный Сме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оз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спехи ма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70" w:name="nd-level-7"/>
      <w:r>
        <w:rPr>
          <w:rtl w:val="0"/>
          <w:lang w:val="ru-RU"/>
        </w:rPr>
        <w:t>2ой круг</w:t>
      </w:r>
      <w:bookmarkEnd w:id="7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ислот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мена облич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й зам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аура заклинате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мыт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чный ого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величение/умень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ыл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тленные остан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вит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е ус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ослаб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 С Веревк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ящи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Разбивающий звук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ть</w:t>
      </w:r>
    </w:p>
    <w:p w:rsidR="0073781D" w:rsidP="0073781D">
      <w:pPr>
        <w:pStyle w:val="Heading5"/>
        <w:bidi w:val="0"/>
      </w:pPr>
      <w:bookmarkStart w:id="71" w:name="rd-level-7"/>
      <w:r>
        <w:rPr>
          <w:rtl w:val="0"/>
          <w:lang w:val="ru-RU"/>
        </w:rPr>
        <w:t>3ий круг</w:t>
      </w:r>
      <w:bookmarkEnd w:id="7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нятие мертв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рц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к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ар молн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цен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обнаруж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нтомный Скаку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д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иж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сание вампи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Heading5"/>
        <w:bidi w:val="0"/>
      </w:pPr>
      <w:bookmarkStart w:id="72" w:name="th-level-34"/>
      <w:r>
        <w:rPr>
          <w:rtl w:val="0"/>
          <w:lang w:val="ru-RU"/>
        </w:rPr>
        <w:t>4ый круг</w:t>
      </w:r>
      <w:bookmarkEnd w:id="7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гл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ерные Щупальц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алых элемента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от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Пе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бийственный фант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ичное убеж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пруга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кретный Сунд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73" w:name="th-level-35"/>
      <w:r>
        <w:rPr>
          <w:rtl w:val="0"/>
          <w:lang w:val="ru-RU"/>
        </w:rPr>
        <w:t>5ый круг</w:t>
      </w:r>
      <w:bookmarkEnd w:id="7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онус хол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элемента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зь с иным измерени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гуманои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нание леген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льшивый двой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менение памя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прох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ичи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кине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атическая Связ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сил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74" w:name="th-level-36"/>
      <w:r>
        <w:rPr>
          <w:rtl w:val="0"/>
          <w:lang w:val="ru-RU"/>
        </w:rPr>
        <w:t>6ой круг</w:t>
      </w:r>
      <w:bookmarkEnd w:id="7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епная 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осторож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зинтег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камен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оражив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 неуязвим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жи и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гновенный призы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удержная пляс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й сосу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граммируемая Иллюз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льда</w:t>
      </w:r>
    </w:p>
    <w:p w:rsidR="0073781D" w:rsidP="0073781D">
      <w:pPr>
        <w:pStyle w:val="Heading5"/>
        <w:bidi w:val="0"/>
      </w:pPr>
      <w:bookmarkStart w:id="75" w:name="th-level-37"/>
      <w:r>
        <w:rPr>
          <w:rtl w:val="0"/>
          <w:lang w:val="ru-RU"/>
        </w:rPr>
        <w:t>7ой круг</w:t>
      </w:r>
      <w:bookmarkEnd w:id="7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стически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дленный взры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с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ликолепный Особня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екция обра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оля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об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76" w:name="th-level-38"/>
      <w:r>
        <w:rPr>
          <w:rtl w:val="0"/>
          <w:lang w:val="ru-RU"/>
        </w:rPr>
        <w:t>8ой круг</w:t>
      </w:r>
      <w:bookmarkEnd w:id="7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 анти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нтипатия/Симпат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л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мипл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пепеляющ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абирин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крыт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77" w:name="th-level-39"/>
      <w:r>
        <w:rPr>
          <w:rtl w:val="0"/>
          <w:lang w:val="ru-RU"/>
        </w:rPr>
        <w:t>9ый круг</w:t>
      </w:r>
      <w:bookmarkEnd w:id="7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точ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теори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ая сте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тановка Вре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у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елание</w:t>
      </w:r>
    </w:p>
    <w:p w:rsidR="00BE1C24">
      <w:bookmarkStart w:id="78" w:name="_GoBack"/>
      <w:bookmarkEnd w:id="78"/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71315DCA"/>
    <w:multiLevelType w:val="multilevel"/>
    <w:tmpl w:val="B756F03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Normal">
    <w:name w:val="Normal"/>
    <w:qFormat/>
    <w:rsid w:val="0073781D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1"/>
    <w:uiPriority w:val="9"/>
    <w:qFormat/>
    <w:rsid w:val="007378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7378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7378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7378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7378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6"/>
    <w:uiPriority w:val="9"/>
    <w:unhideWhenUsed/>
    <w:qFormat/>
    <w:rsid w:val="007378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7"/>
    <w:uiPriority w:val="9"/>
    <w:unhideWhenUsed/>
    <w:qFormat/>
    <w:rsid w:val="0073781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8"/>
    <w:uiPriority w:val="9"/>
    <w:unhideWhenUsed/>
    <w:qFormat/>
    <w:rsid w:val="0073781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9"/>
    <w:uiPriority w:val="9"/>
    <w:unhideWhenUsed/>
    <w:qFormat/>
    <w:rsid w:val="0073781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 1 Знак"/>
    <w:basedOn w:val="DefaultParagraphFont"/>
    <w:link w:val="Heading1"/>
    <w:uiPriority w:val="9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">
    <w:name w:val="Заголовок 2 Знак"/>
    <w:basedOn w:val="DefaultParagraphFont"/>
    <w:link w:val="Heading2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73781D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">
    <w:name w:val="Заголовок 6 Знак"/>
    <w:basedOn w:val="DefaultParagraphFont"/>
    <w:link w:val="Heading6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">
    <w:name w:val="Заголовок 7 Знак"/>
    <w:basedOn w:val="DefaultParagraphFont"/>
    <w:link w:val="Heading7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">
    <w:name w:val="Заголовок 8 Знак"/>
    <w:basedOn w:val="DefaultParagraphFont"/>
    <w:link w:val="Heading8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">
    <w:name w:val="Заголовок 9 Знак"/>
    <w:basedOn w:val="DefaultParagraphFont"/>
    <w:link w:val="Heading9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73781D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73781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3781D"/>
  </w:style>
  <w:style w:type="paragraph" w:customStyle="1" w:styleId="Compact">
    <w:name w:val="Compact"/>
    <w:basedOn w:val="BodyText"/>
    <w:qFormat/>
    <w:rsid w:val="0073781D"/>
    <w:pPr>
      <w:spacing w:before="36" w:after="36"/>
    </w:pPr>
  </w:style>
  <w:style w:type="paragraph" w:styleId="Title">
    <w:name w:val="Title"/>
    <w:basedOn w:val="Normal"/>
    <w:next w:val="BodyText"/>
    <w:link w:val="a0"/>
    <w:qFormat/>
    <w:rsid w:val="007378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0">
    <w:name w:val="Назва Знак"/>
    <w:basedOn w:val="DefaultParagraphFont"/>
    <w:link w:val="Title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a1"/>
    <w:qFormat/>
    <w:rsid w:val="0073781D"/>
    <w:pPr>
      <w:spacing w:before="240"/>
    </w:pPr>
    <w:rPr>
      <w:sz w:val="30"/>
      <w:szCs w:val="30"/>
    </w:rPr>
  </w:style>
  <w:style w:type="character" w:customStyle="1" w:styleId="a1">
    <w:name w:val="Підзаголовок Знак"/>
    <w:basedOn w:val="DefaultParagraphFont"/>
    <w:link w:val="Subtitle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73781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a2"/>
    <w:qFormat/>
    <w:rsid w:val="0073781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2">
    <w:name w:val="Дата Знак"/>
    <w:basedOn w:val="DefaultParagraphFont"/>
    <w:link w:val="Date"/>
    <w:rsid w:val="0073781D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73781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3781D"/>
  </w:style>
  <w:style w:type="paragraph" w:styleId="BlockText">
    <w:name w:val="Block Text"/>
    <w:basedOn w:val="BodyText"/>
    <w:next w:val="BodyText"/>
    <w:uiPriority w:val="9"/>
    <w:unhideWhenUsed/>
    <w:qFormat/>
    <w:rsid w:val="007378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a3"/>
    <w:uiPriority w:val="9"/>
    <w:unhideWhenUsed/>
    <w:qFormat/>
    <w:rsid w:val="0073781D"/>
  </w:style>
  <w:style w:type="character" w:customStyle="1" w:styleId="a3">
    <w:name w:val="Текст виноски Знак"/>
    <w:basedOn w:val="DefaultParagraphFont"/>
    <w:link w:val="FootnoteText"/>
    <w:uiPriority w:val="9"/>
    <w:rsid w:val="0073781D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73781D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378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3781D"/>
  </w:style>
  <w:style w:type="paragraph" w:styleId="Caption">
    <w:name w:val="caption"/>
    <w:basedOn w:val="Normal"/>
    <w:link w:val="a4"/>
    <w:rsid w:val="0073781D"/>
    <w:pPr>
      <w:spacing w:after="120"/>
    </w:pPr>
    <w:rPr>
      <w:i/>
    </w:rPr>
  </w:style>
  <w:style w:type="paragraph" w:customStyle="1" w:styleId="TableCaption">
    <w:name w:val="Table Caption"/>
    <w:basedOn w:val="Caption"/>
    <w:rsid w:val="0073781D"/>
    <w:pPr>
      <w:keepNext/>
    </w:pPr>
  </w:style>
  <w:style w:type="paragraph" w:customStyle="1" w:styleId="ImageCaption">
    <w:name w:val="Image Caption"/>
    <w:basedOn w:val="Caption"/>
    <w:rsid w:val="0073781D"/>
  </w:style>
  <w:style w:type="paragraph" w:customStyle="1" w:styleId="Figure">
    <w:name w:val="Figure"/>
    <w:basedOn w:val="Normal"/>
    <w:rsid w:val="0073781D"/>
  </w:style>
  <w:style w:type="paragraph" w:customStyle="1" w:styleId="CaptionedFigure">
    <w:name w:val="Captioned Figure"/>
    <w:basedOn w:val="Figure"/>
    <w:rsid w:val="0073781D"/>
    <w:pPr>
      <w:keepNext/>
    </w:pPr>
  </w:style>
  <w:style w:type="character" w:customStyle="1" w:styleId="a4">
    <w:name w:val="Назва об'єкта Знак"/>
    <w:basedOn w:val="DefaultParagraphFont"/>
    <w:link w:val="Caption"/>
    <w:rsid w:val="0073781D"/>
    <w:rPr>
      <w:i/>
      <w:sz w:val="24"/>
      <w:szCs w:val="24"/>
      <w:lang w:val="en-US"/>
    </w:rPr>
  </w:style>
  <w:style w:type="character" w:customStyle="1" w:styleId="VerbatimChar">
    <w:name w:val="Verbatim Char"/>
    <w:basedOn w:val="a4"/>
    <w:link w:val="SourceCode"/>
    <w:rsid w:val="0073781D"/>
    <w:rPr>
      <w:rFonts w:ascii="Consolas" w:hAnsi="Consolas"/>
      <w:i/>
      <w:sz w:val="24"/>
      <w:szCs w:val="24"/>
      <w:lang w:val="en-US"/>
    </w:rPr>
  </w:style>
  <w:style w:type="character" w:styleId="FootnoteReference">
    <w:name w:val="footnote reference"/>
    <w:basedOn w:val="a4"/>
    <w:rsid w:val="0073781D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a4"/>
    <w:rsid w:val="0073781D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73781D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73781D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73781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73781D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73781D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73781D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73781D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73781D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73781D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73781D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73781D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73781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73781D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73781D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73781D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73781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73781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378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614</Words>
  <Characters>9201</Characters>
  <Application>Microsoft Office Word</Application>
  <DocSecurity>0</DocSecurity>
  <Lines>76</Lines>
  <Paragraphs>21</Paragraphs>
  <ScaleCrop>false</ScaleCrop>
  <Company/>
  <LinksUpToDate>false</LinksUpToDate>
  <CharactersWithSpaces>10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6-14T01:52:00Z</dcterms:created>
  <dcterms:modified xsi:type="dcterms:W3CDTF">2019-06-14T01:52:00Z</dcterms:modified>
</cp:coreProperties>
</file>